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omputer Engineer position at your esteemed organization in Germany Frankfurt. As a highly motivated and technically skilled professional with a passion for innovation, I am eager to contribute my expertise in software development, system architecture, and cutting-edge technologies to support your company’s mission of driving digital transformation. This opportunity aligns perfectly with my career goals, and I am confident that my background in computer engineering, combined with my adaptability to diverse environments, makes me an ideal candidate for this role.</w:t>
      </w:r>
    </w:p>
    <w:p>
      <w:pPr>
        <w:pStyle w:val="BodyText"/>
      </w:pPr>
      <w:r>
        <w:t xml:space="preserve">Having worked extensively in the field of computer engineering, I have developed a strong foundation in designing and implementing complex systems that address real-world challenges. My academic training and hands-on experience have equipped me with a deep understanding of both hardware and software domains, enabling me to approach problems from a holistic perspective. In Germany Frankfurt, where technological advancement is intertwined with economic leadership, I am particularly drawn to the opportunity to collaborate with teams that prioritize innovation, precision, and sustainability—values that resonate deeply with my professional philosophy.</w:t>
      </w:r>
    </w:p>
    <w:bookmarkStart w:id="20" w:name="X4a17b13d06e60309dbc454d0e8589c03e021a93"/>
    <w:p>
      <w:pPr>
        <w:pStyle w:val="Heading2"/>
      </w:pPr>
      <w:r>
        <w:t xml:space="preserve">Professional Background and Technical Expertise</w:t>
      </w:r>
    </w:p>
    <w:p>
      <w:pPr>
        <w:pStyle w:val="FirstParagraph"/>
      </w:pPr>
      <w:r>
        <w:t xml:space="preserve">As a Computer Engineer, I have spent the past [X years] working on projects that span across industries such as [mention relevant industries, e.g., finance, automotive, or telecommunications]. My work has involved developing scalable software solutions, optimizing system performance, and integrating emerging technologies like artificial intelligence and cloud computing. For instance, in my previous role at [Previous Company Name], I led the design of a distributed application that reduced processing time by 40% while enhancing user experience. This project not only demonstrated my technical acumen but also highlighted my ability to deliver results under tight deadlines—a critical skill in the fast-paced environment of Germany Frankfurt.</w:t>
      </w:r>
    </w:p>
    <w:p>
      <w:pPr>
        <w:pStyle w:val="BodyText"/>
      </w:pPr>
      <w:r>
        <w:t xml:space="preserve">My expertise extends beyond coding. I am proficient in programming languages such as Python, Java, and C++, and I have hands-on experience with tools like Docker, Kubernetes, and AWS. Additionally, I have a strong grasp of network protocols, embedded systems, and cybersecurity best practices. These skills are essential for addressing the complex challenges faced by companies in Germany Frankfurt, where the demand for secure and efficient technological infrastructure is ever-growing.</w:t>
      </w:r>
    </w:p>
    <w:bookmarkEnd w:id="20"/>
    <w:bookmarkStart w:id="21" w:name="why-germany-frankfurt"/>
    <w:p>
      <w:pPr>
        <w:pStyle w:val="Heading2"/>
      </w:pPr>
      <w:r>
        <w:t xml:space="preserve">Why Germany Frankfurt?</w:t>
      </w:r>
    </w:p>
    <w:p>
      <w:pPr>
        <w:pStyle w:val="FirstParagraph"/>
      </w:pPr>
      <w:r>
        <w:t xml:space="preserve">Germany Frankfurt is a global hub for finance, technology, and innovation. As one of Europe’s leading economic centers, it attracts top talent and fosters a culture of excellence. I am particularly inspired by the city’s commitment to fostering digital transformation in sectors such as fintech, automotive engineering, and smart cities. By joining your team in Frankfurt, I aim to contribute to projects that not only push the boundaries of technology but also drive societal impact.</w:t>
      </w:r>
    </w:p>
    <w:p>
      <w:pPr>
        <w:pStyle w:val="BodyText"/>
      </w:pPr>
      <w:r>
        <w:t xml:space="preserve">Moreover, I admire the collaborative and structured work environment prevalent in German companies. The emphasis on precision, quality assurance, and continuous improvement aligns with my personal work ethic. In Germany Frankfurt, where attention to detail is paramount, I am confident that my meticulous approach to problem-solving and my ability to thrive in a team-oriented setting will add value to your organization.</w:t>
      </w:r>
    </w:p>
    <w:bookmarkEnd w:id="21"/>
    <w:bookmarkStart w:id="22" w:name="alignment-with-company-values"/>
    <w:p>
      <w:pPr>
        <w:pStyle w:val="Heading2"/>
      </w:pPr>
      <w:r>
        <w:t xml:space="preserve">Alignment with Company Values</w:t>
      </w:r>
    </w:p>
    <w:p>
      <w:pPr>
        <w:pStyle w:val="FirstParagraph"/>
      </w:pPr>
      <w:r>
        <w:t xml:space="preserve">Your company’s dedication to [mention specific company values or projects, e.g., "sustainable technology solutions" or "innovative software development"] deeply resonates with my own professional aspirations. I have followed your work on [specific project, product, or initiative], and I am impressed by the way your team balances technical excellence with a forward-thinking mindset. As a Computer Engineer, I am eager to bring my expertise in [specific skill or area] to support these goals and contribute to the development of next-generation technologies.</w:t>
      </w:r>
    </w:p>
    <w:p>
      <w:pPr>
        <w:pStyle w:val="BodyText"/>
      </w:pPr>
      <w:r>
        <w:t xml:space="preserve">I understand that working in Germany Frankfurt requires not only technical proficiency but also cultural adaptability. While I am fluent in English, I have been actively studying German to better communicate with local teams and understand the nuances of the business environment. This commitment to learning reflects my dedication to integrating seamlessly into your organization and contributing effectively from day one.</w:t>
      </w:r>
    </w:p>
    <w:bookmarkEnd w:id="22"/>
    <w:bookmarkStart w:id="23" w:name="conclusion"/>
    <w:p>
      <w:pPr>
        <w:pStyle w:val="Heading2"/>
      </w:pPr>
      <w:r>
        <w:t xml:space="preserve">Conclusion</w:t>
      </w:r>
    </w:p>
    <w:p>
      <w:pPr>
        <w:pStyle w:val="FirstParagraph"/>
      </w:pPr>
      <w:r>
        <w:t xml:space="preserve">In conclusion, I am excited about the opportunity to join your team as a Computer Engineer in Germany Frankfurt. My technical background, combined with my passion for innovation and adaptability to new challenges, positions me to make meaningful contributions to your projects. I would be honored to bring my skills and enthusiasm to your organization and help drive the success of your initiatives in this dynamic region.</w:t>
      </w:r>
    </w:p>
    <w:p>
      <w:pPr>
        <w:pStyle w:val="BodyText"/>
      </w:pPr>
      <w:r>
        <w:t xml:space="preserve">Thank you for considering my application. I look forward to the possibility of discussing how my experience and vision align with the goals of your company. Please feel free to contact me at [your phone number] or [your email address] at your earliest convenience. I am available for an interview at your discretion and would be happy to provide additional information about my qualifications.</w:t>
      </w:r>
    </w:p>
    <w:p>
      <w:pPr>
        <w:pStyle w:val="BodyText"/>
      </w:pPr>
      <w:r>
        <w:t xml:space="preserve">Warm regards,</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Germany Frankfurt</dc:title>
  <dc:creator/>
  <cp:keywords/>
  <dcterms:created xsi:type="dcterms:W3CDTF">2026-05-02T05:28:13Z</dcterms:created>
  <dcterms:modified xsi:type="dcterms:W3CDTF">2026-05-02T05:28:13Z</dcterms:modified>
</cp:coreProperties>
</file>

<file path=docProps/custom.xml><?xml version="1.0" encoding="utf-8"?>
<Properties xmlns="http://schemas.openxmlformats.org/officeDocument/2006/custom-properties" xmlns:vt="http://schemas.openxmlformats.org/officeDocument/2006/docPropsVTypes"/>
</file>